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9356" w:type="dxa"/>
        <w:tblInd w:w="-743" w:type="dxa"/>
        <w:tblLook w:val="04A0" w:firstRow="1" w:lastRow="0" w:firstColumn="1" w:lastColumn="0" w:noHBand="0" w:noVBand="1"/>
      </w:tblPr>
      <w:tblGrid>
        <w:gridCol w:w="7992"/>
        <w:gridCol w:w="1364"/>
      </w:tblGrid>
      <w:tr w:rsidR="00FC6940" w:rsidRPr="00434B9E" w14:paraId="4A73C721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1C" w14:textId="395E941D" w:rsidR="00FC6940" w:rsidRPr="005D0E42" w:rsidRDefault="00911E11" w:rsidP="00D86F27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50078</w:t>
            </w:r>
            <w:r w:rsidR="001313E9" w:rsidRPr="005D0E42">
              <w:rPr>
                <w:rFonts w:ascii="Arial" w:hAnsi="Arial" w:cs="Arial"/>
                <w:sz w:val="22"/>
                <w:szCs w:val="22"/>
              </w:rPr>
              <w:t>-MS51</w:t>
            </w:r>
            <w:r w:rsidR="001E4564" w:rsidRPr="005D0E42">
              <w:rPr>
                <w:rFonts w:ascii="Arial" w:hAnsi="Arial" w:cs="Arial"/>
                <w:sz w:val="22"/>
                <w:szCs w:val="22"/>
              </w:rPr>
              <w:t>/</w:t>
            </w:r>
            <w:r w:rsidR="003E7EA6" w:rsidRPr="005D0E42">
              <w:rPr>
                <w:rFonts w:ascii="Arial" w:hAnsi="Arial" w:cs="Arial"/>
                <w:sz w:val="22"/>
                <w:szCs w:val="22"/>
              </w:rPr>
              <w:t>LS51</w:t>
            </w:r>
            <w:r w:rsidR="001313E9" w:rsidRPr="005D0E4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C6940" w:rsidRPr="005D0E42">
              <w:rPr>
                <w:rFonts w:ascii="Arial" w:hAnsi="Arial" w:cs="Arial"/>
                <w:sz w:val="22"/>
                <w:szCs w:val="22"/>
              </w:rPr>
              <w:t>Short-Sleeved Jersey</w:t>
            </w:r>
            <w:r w:rsidR="00A269C9" w:rsidRPr="005D0E42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A269C9" w:rsidRPr="005D0E42">
              <w:rPr>
                <w:rFonts w:ascii="Arial" w:hAnsi="Arial" w:cs="Arial"/>
                <w:sz w:val="22"/>
                <w:szCs w:val="22"/>
              </w:rPr>
              <w:t>Spinn</w:t>
            </w:r>
            <w:proofErr w:type="spellEnd"/>
            <w:r w:rsidR="00636FEF">
              <w:rPr>
                <w:rFonts w:ascii="Arial" w:hAnsi="Arial" w:cs="Arial"/>
                <w:sz w:val="22"/>
                <w:szCs w:val="22"/>
              </w:rPr>
              <w:t xml:space="preserve"> Size 2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1D" w14:textId="5D172F92" w:rsidR="00FC6940" w:rsidRPr="005D0E42" w:rsidRDefault="00FC6940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44</w:t>
            </w:r>
          </w:p>
          <w:p w14:paraId="4A73C71E" w14:textId="468F5C6C" w:rsidR="00FC6940" w:rsidRPr="005D0E42" w:rsidRDefault="00FC6940" w:rsidP="00F5715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36FEF" w:rsidRPr="00434B9E" w14:paraId="4A73C728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23" w14:textId="6C16F475" w:rsidR="00636FEF" w:rsidRPr="005D0E42" w:rsidRDefault="00636FE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 xml:space="preserve">N50078-MS51/LS51 Short-Sleeved Jersey </w:t>
            </w:r>
            <w:proofErr w:type="spellStart"/>
            <w:r w:rsidRPr="005D0E42">
              <w:rPr>
                <w:rFonts w:ascii="Arial" w:hAnsi="Arial" w:cs="Arial"/>
                <w:sz w:val="22"/>
                <w:szCs w:val="22"/>
              </w:rPr>
              <w:t>Spinn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Size 3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FB233" w14:textId="77777777" w:rsidR="00636FEF" w:rsidRPr="005D0E42" w:rsidRDefault="00636FEF" w:rsidP="00861060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44</w:t>
            </w:r>
          </w:p>
          <w:p w14:paraId="4A73C725" w14:textId="4D9FC286" w:rsidR="00636FEF" w:rsidRPr="005D0E42" w:rsidRDefault="00636FE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73009" w:rsidRPr="00434B9E" w14:paraId="7CA46719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9A868" w14:textId="1AA7883D" w:rsidR="00073009" w:rsidRPr="005D0E42" w:rsidRDefault="00073009" w:rsidP="00073009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50078-</w:t>
            </w:r>
            <w:r>
              <w:rPr>
                <w:rFonts w:ascii="Arial" w:hAnsi="Arial" w:cs="Arial"/>
                <w:sz w:val="22"/>
                <w:szCs w:val="22"/>
              </w:rPr>
              <w:t>MS08</w:t>
            </w:r>
            <w:r w:rsidRPr="005D0E42">
              <w:rPr>
                <w:rFonts w:ascii="Arial" w:hAnsi="Arial" w:cs="Arial"/>
                <w:sz w:val="22"/>
                <w:szCs w:val="22"/>
              </w:rPr>
              <w:t xml:space="preserve"> Short-Sleeved Jersey </w:t>
            </w:r>
            <w:r>
              <w:rPr>
                <w:rFonts w:ascii="Arial" w:hAnsi="Arial" w:cs="Arial"/>
                <w:sz w:val="22"/>
                <w:szCs w:val="22"/>
              </w:rPr>
              <w:t>(old style) Size 3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B13E0" w14:textId="4F28BBD7" w:rsidR="00073009" w:rsidRPr="005D0E42" w:rsidRDefault="00073009" w:rsidP="00861060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4</w:t>
            </w:r>
            <w:r>
              <w:rPr>
                <w:rFonts w:ascii="Arial" w:hAnsi="Arial" w:cs="Arial"/>
                <w:sz w:val="22"/>
                <w:szCs w:val="22"/>
              </w:rPr>
              <w:t>0</w:t>
            </w:r>
          </w:p>
          <w:p w14:paraId="22BE6138" w14:textId="0032888C" w:rsidR="00073009" w:rsidRPr="005D0E42" w:rsidRDefault="0007300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73009" w:rsidRPr="00434B9E" w14:paraId="4A73C736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31" w14:textId="016BD366" w:rsidR="00073009" w:rsidRPr="005D0E42" w:rsidRDefault="00073009" w:rsidP="00636FE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 xml:space="preserve">N50078-MS51/LS51 Short-Sleeved Jersey </w:t>
            </w:r>
            <w:proofErr w:type="spellStart"/>
            <w:r w:rsidRPr="005D0E42">
              <w:rPr>
                <w:rFonts w:ascii="Arial" w:hAnsi="Arial" w:cs="Arial"/>
                <w:sz w:val="22"/>
                <w:szCs w:val="22"/>
              </w:rPr>
              <w:t>Spinn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Size 4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9A21C" w14:textId="77777777" w:rsidR="00073009" w:rsidRPr="005D0E42" w:rsidRDefault="00073009" w:rsidP="00861060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44</w:t>
            </w:r>
          </w:p>
          <w:p w14:paraId="4A73C733" w14:textId="0E4B6CAD" w:rsidR="00073009" w:rsidRPr="005D0E42" w:rsidRDefault="00073009" w:rsidP="00F5715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73009" w:rsidRPr="00434B9E" w14:paraId="4A73C73D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38" w14:textId="576F8A3C" w:rsidR="00073009" w:rsidRPr="005D0E42" w:rsidRDefault="00073009" w:rsidP="00636FE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 xml:space="preserve">N50078-MS51/LS51 Short-Sleeved Jersey </w:t>
            </w:r>
            <w:proofErr w:type="spellStart"/>
            <w:r w:rsidRPr="005D0E42">
              <w:rPr>
                <w:rFonts w:ascii="Arial" w:hAnsi="Arial" w:cs="Arial"/>
                <w:sz w:val="22"/>
                <w:szCs w:val="22"/>
              </w:rPr>
              <w:t>Spinn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Size 5 (2 off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F583" w14:textId="77777777" w:rsidR="00073009" w:rsidRPr="005D0E42" w:rsidRDefault="00073009" w:rsidP="00861060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44</w:t>
            </w:r>
          </w:p>
          <w:p w14:paraId="4A73C73A" w14:textId="7E94DF64" w:rsidR="00073009" w:rsidRPr="005D0E42" w:rsidRDefault="00073009" w:rsidP="00F5715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73009" w:rsidRPr="00434B9E" w14:paraId="4B5E6C96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5FDF5" w14:textId="31A824F2" w:rsidR="00073009" w:rsidRPr="005D0E42" w:rsidRDefault="00073009" w:rsidP="00636FE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 xml:space="preserve">N50078-MS51/LS51 Short-Sleeved Jersey </w:t>
            </w:r>
            <w:proofErr w:type="spellStart"/>
            <w:r w:rsidRPr="005D0E42">
              <w:rPr>
                <w:rFonts w:ascii="Arial" w:hAnsi="Arial" w:cs="Arial"/>
                <w:sz w:val="22"/>
                <w:szCs w:val="22"/>
              </w:rPr>
              <w:t>Spinn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Size </w:t>
            </w:r>
            <w:r>
              <w:rPr>
                <w:rFonts w:ascii="Arial" w:hAnsi="Arial" w:cs="Arial"/>
                <w:sz w:val="22"/>
                <w:szCs w:val="22"/>
              </w:rPr>
              <w:t>6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ED65E" w14:textId="77777777" w:rsidR="00073009" w:rsidRPr="005D0E42" w:rsidRDefault="00073009" w:rsidP="00861060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44</w:t>
            </w:r>
          </w:p>
          <w:p w14:paraId="17AC62FE" w14:textId="1A9E1881" w:rsidR="00073009" w:rsidRPr="005D0E42" w:rsidRDefault="00073009" w:rsidP="00E2609F">
            <w:pPr>
              <w:rPr>
                <w:rFonts w:ascii="Arial" w:hAnsi="Arial" w:cs="Arial"/>
                <w:sz w:val="22"/>
                <w:szCs w:val="22"/>
              </w:rPr>
            </w:pPr>
          </w:p>
        </w:tc>
        <w:bookmarkStart w:id="0" w:name="_GoBack"/>
        <w:bookmarkEnd w:id="0"/>
      </w:tr>
      <w:tr w:rsidR="00073009" w:rsidRPr="00434B9E" w14:paraId="69E2BB6A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9187F" w14:textId="28C0680A" w:rsidR="00073009" w:rsidRPr="005D0E42" w:rsidRDefault="00073009" w:rsidP="00E2609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70012-UFO4 </w:t>
            </w:r>
            <w:r w:rsidRPr="005D0E42">
              <w:rPr>
                <w:rFonts w:ascii="Arial" w:hAnsi="Arial" w:cs="Arial"/>
                <w:sz w:val="22"/>
                <w:szCs w:val="22"/>
              </w:rPr>
              <w:t xml:space="preserve">Arm Warmers (Roubaix) Size: 2-3, </w:t>
            </w:r>
            <w:r>
              <w:rPr>
                <w:rFonts w:ascii="Arial" w:hAnsi="Arial" w:cs="Arial"/>
                <w:sz w:val="22"/>
                <w:szCs w:val="22"/>
              </w:rPr>
              <w:t>(6 off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DB702" w14:textId="31E9AD36" w:rsidR="00073009" w:rsidRPr="005D0E42" w:rsidRDefault="00073009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15</w:t>
            </w:r>
          </w:p>
        </w:tc>
      </w:tr>
      <w:tr w:rsidR="00073009" w:rsidRPr="00434B9E" w14:paraId="15036DF9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25E88" w14:textId="54250E06" w:rsidR="00073009" w:rsidRPr="005D0E42" w:rsidRDefault="00073009" w:rsidP="00E2609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70012-UFO4 </w:t>
            </w:r>
            <w:r w:rsidRPr="005D0E42">
              <w:rPr>
                <w:rFonts w:ascii="Arial" w:hAnsi="Arial" w:cs="Arial"/>
                <w:sz w:val="22"/>
                <w:szCs w:val="22"/>
              </w:rPr>
              <w:t xml:space="preserve">Arm Warmers (Roubaix) </w:t>
            </w:r>
            <w:r>
              <w:rPr>
                <w:rFonts w:ascii="Arial" w:hAnsi="Arial" w:cs="Arial"/>
                <w:sz w:val="22"/>
                <w:szCs w:val="22"/>
              </w:rPr>
              <w:t xml:space="preserve">Size: </w:t>
            </w:r>
            <w:r w:rsidRPr="005D0E42">
              <w:rPr>
                <w:rFonts w:ascii="Arial" w:hAnsi="Arial" w:cs="Arial"/>
                <w:sz w:val="22"/>
                <w:szCs w:val="22"/>
              </w:rPr>
              <w:t>4-5</w:t>
            </w:r>
            <w:r>
              <w:rPr>
                <w:rFonts w:ascii="Arial" w:hAnsi="Arial" w:cs="Arial"/>
                <w:sz w:val="22"/>
                <w:szCs w:val="22"/>
              </w:rPr>
              <w:t xml:space="preserve"> (8 off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16B70" w14:textId="56E65BE7" w:rsidR="00073009" w:rsidRPr="005D0E42" w:rsidRDefault="00073009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15</w:t>
            </w:r>
          </w:p>
        </w:tc>
      </w:tr>
      <w:tr w:rsidR="00073009" w:rsidRPr="00434B9E" w14:paraId="5D9A3E00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CA62B" w14:textId="39D93E3C" w:rsidR="00073009" w:rsidRPr="005D0E42" w:rsidRDefault="00073009" w:rsidP="00E2609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70114-UFO1 Cycling Cap Size: 54-57 (9 off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FA719" w14:textId="3D25AC9E" w:rsidR="00073009" w:rsidRPr="005D0E42" w:rsidRDefault="00073009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10</w:t>
            </w:r>
          </w:p>
        </w:tc>
      </w:tr>
      <w:tr w:rsidR="00073009" w:rsidRPr="00434B9E" w14:paraId="4A73C744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3F" w14:textId="070F6E34" w:rsidR="00073009" w:rsidRPr="005D0E42" w:rsidRDefault="00073009" w:rsidP="00E2609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70114-UFO1 Cycling Cap </w:t>
            </w:r>
            <w:r>
              <w:rPr>
                <w:rFonts w:ascii="Arial" w:hAnsi="Arial" w:cs="Arial"/>
                <w:sz w:val="22"/>
                <w:szCs w:val="22"/>
              </w:rPr>
              <w:t xml:space="preserve">Size: </w:t>
            </w:r>
            <w:r w:rsidRPr="005D0E42">
              <w:rPr>
                <w:rFonts w:ascii="Arial" w:hAnsi="Arial" w:cs="Arial"/>
                <w:sz w:val="22"/>
                <w:szCs w:val="22"/>
              </w:rPr>
              <w:t>57-60</w:t>
            </w:r>
            <w:r>
              <w:rPr>
                <w:rFonts w:ascii="Arial" w:hAnsi="Arial" w:cs="Arial"/>
                <w:sz w:val="22"/>
                <w:szCs w:val="22"/>
              </w:rPr>
              <w:t xml:space="preserve"> (8 off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41" w14:textId="7BDF1F79" w:rsidR="00073009" w:rsidRPr="005D0E42" w:rsidRDefault="00073009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10</w:t>
            </w:r>
          </w:p>
        </w:tc>
      </w:tr>
      <w:tr w:rsidR="00073009" w:rsidRPr="00434B9E" w14:paraId="62C8A993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56867" w14:textId="3358126F" w:rsidR="00073009" w:rsidRPr="005D0E42" w:rsidRDefault="00073009" w:rsidP="00636FE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70161-UFO1 </w:t>
            </w:r>
            <w:r w:rsidRPr="005D0E42">
              <w:rPr>
                <w:rFonts w:ascii="Arial" w:hAnsi="Arial" w:cs="Arial"/>
                <w:sz w:val="22"/>
                <w:szCs w:val="22"/>
              </w:rPr>
              <w:t>Neck Tube (buff) (one size)</w:t>
            </w:r>
            <w:r>
              <w:rPr>
                <w:rFonts w:ascii="Arial" w:hAnsi="Arial" w:cs="Arial"/>
                <w:sz w:val="22"/>
                <w:szCs w:val="22"/>
              </w:rPr>
              <w:t xml:space="preserve"> (11 off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2FAB3" w14:textId="160F088C" w:rsidR="00073009" w:rsidRPr="005D0E42" w:rsidRDefault="00073009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6</w:t>
            </w:r>
          </w:p>
        </w:tc>
      </w:tr>
      <w:tr w:rsidR="00073009" w:rsidRPr="00434B9E" w14:paraId="4A73C74B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46" w14:textId="5C406BFC" w:rsidR="00073009" w:rsidRPr="005D0E42" w:rsidRDefault="00073009" w:rsidP="00E2609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70194-UP01 </w:t>
            </w:r>
            <w:r w:rsidRPr="005D0E42">
              <w:rPr>
                <w:rFonts w:ascii="Arial" w:hAnsi="Arial" w:cs="Arial"/>
                <w:sz w:val="22"/>
                <w:szCs w:val="22"/>
              </w:rPr>
              <w:t>Fleece Winter Hat Size: 54-57</w:t>
            </w:r>
            <w:r>
              <w:rPr>
                <w:rFonts w:ascii="Arial" w:hAnsi="Arial" w:cs="Arial"/>
                <w:sz w:val="22"/>
                <w:szCs w:val="22"/>
              </w:rPr>
              <w:t xml:space="preserve"> (3 off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48" w14:textId="5622A850" w:rsidR="00073009" w:rsidRPr="005D0E42" w:rsidRDefault="00073009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11</w:t>
            </w:r>
          </w:p>
        </w:tc>
      </w:tr>
      <w:tr w:rsidR="00073009" w:rsidRPr="00434B9E" w14:paraId="6509D41F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C42E7" w14:textId="0A9FDEFB" w:rsidR="00073009" w:rsidRPr="005D0E42" w:rsidRDefault="00073009" w:rsidP="0055289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70194-UP01 </w:t>
            </w:r>
            <w:r w:rsidRPr="005D0E42">
              <w:rPr>
                <w:rFonts w:ascii="Arial" w:hAnsi="Arial" w:cs="Arial"/>
                <w:sz w:val="22"/>
                <w:szCs w:val="22"/>
              </w:rPr>
              <w:t xml:space="preserve">Fleece Winter Hat </w:t>
            </w:r>
            <w:r>
              <w:rPr>
                <w:rFonts w:ascii="Arial" w:hAnsi="Arial" w:cs="Arial"/>
                <w:sz w:val="22"/>
                <w:szCs w:val="22"/>
              </w:rPr>
              <w:t xml:space="preserve">Size: </w:t>
            </w:r>
            <w:r w:rsidRPr="005D0E42">
              <w:rPr>
                <w:rFonts w:ascii="Arial" w:hAnsi="Arial" w:cs="Arial"/>
                <w:sz w:val="22"/>
                <w:szCs w:val="22"/>
              </w:rPr>
              <w:t>57-60</w:t>
            </w:r>
            <w:r>
              <w:rPr>
                <w:rFonts w:ascii="Arial" w:hAnsi="Arial" w:cs="Arial"/>
                <w:sz w:val="22"/>
                <w:szCs w:val="22"/>
              </w:rPr>
              <w:t xml:space="preserve"> (4 off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F7009" w14:textId="3239F576" w:rsidR="00073009" w:rsidRPr="005D0E42" w:rsidRDefault="00073009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11</w:t>
            </w:r>
          </w:p>
        </w:tc>
      </w:tr>
      <w:tr w:rsidR="00636FEF" w:rsidRPr="00434B9E" w14:paraId="3D454202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86D2C" w14:textId="2F388270" w:rsidR="00636FEF" w:rsidRPr="005D0E42" w:rsidRDefault="00636FEF" w:rsidP="00552891">
            <w:pPr>
              <w:tabs>
                <w:tab w:val="left" w:pos="274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1232E" w14:textId="09D06327" w:rsidR="00636FEF" w:rsidRPr="005D0E42" w:rsidRDefault="00636FEF" w:rsidP="005528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90E201C" w14:textId="00D12871" w:rsidR="00581F64" w:rsidRPr="00636FEF" w:rsidRDefault="00581F64" w:rsidP="00636FEF">
      <w:pPr>
        <w:rPr>
          <w:rFonts w:ascii="Arial" w:hAnsi="Arial" w:cs="Arial"/>
          <w:sz w:val="20"/>
          <w:szCs w:val="20"/>
        </w:rPr>
      </w:pPr>
    </w:p>
    <w:p w14:paraId="5EB31CB7" w14:textId="77777777" w:rsidR="007C0562" w:rsidRPr="007C0562" w:rsidRDefault="007C0562" w:rsidP="007C0562">
      <w:pPr>
        <w:pStyle w:val="ListParagraph"/>
        <w:rPr>
          <w:rFonts w:ascii="Arial" w:hAnsi="Arial" w:cs="Arial"/>
          <w:sz w:val="20"/>
          <w:szCs w:val="20"/>
        </w:rPr>
      </w:pPr>
    </w:p>
    <w:p w14:paraId="4F46A7A4" w14:textId="2B052E62" w:rsidR="00581F64" w:rsidRPr="005F3719" w:rsidRDefault="00581F64" w:rsidP="00581F64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5F3719">
        <w:rPr>
          <w:rFonts w:ascii="Arial" w:hAnsi="Arial" w:cs="Arial"/>
          <w:sz w:val="20"/>
          <w:szCs w:val="20"/>
        </w:rPr>
        <w:t>Order by e-mail</w:t>
      </w:r>
      <w:r w:rsidR="00636FEF">
        <w:rPr>
          <w:rFonts w:ascii="Arial" w:hAnsi="Arial" w:cs="Arial"/>
          <w:sz w:val="20"/>
          <w:szCs w:val="20"/>
        </w:rPr>
        <w:t xml:space="preserve"> or </w:t>
      </w:r>
      <w:r w:rsidRPr="005F3719">
        <w:rPr>
          <w:rFonts w:ascii="Arial" w:hAnsi="Arial" w:cs="Arial"/>
          <w:sz w:val="20"/>
          <w:szCs w:val="20"/>
        </w:rPr>
        <w:t xml:space="preserve">text </w:t>
      </w:r>
    </w:p>
    <w:p w14:paraId="444350E0" w14:textId="77777777" w:rsidR="00581F64" w:rsidRPr="005F3719" w:rsidRDefault="00581F64" w:rsidP="00581F64">
      <w:pPr>
        <w:pStyle w:val="ListParagraph"/>
        <w:rPr>
          <w:rFonts w:ascii="Arial" w:hAnsi="Arial" w:cs="Arial"/>
          <w:sz w:val="20"/>
          <w:szCs w:val="20"/>
        </w:rPr>
      </w:pPr>
    </w:p>
    <w:p w14:paraId="344A1C5F" w14:textId="41E540EA" w:rsidR="00581F64" w:rsidRPr="005F3719" w:rsidRDefault="00EE7B73" w:rsidP="00581F64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5F3719">
        <w:rPr>
          <w:rFonts w:ascii="Arial" w:hAnsi="Arial" w:cs="Arial"/>
          <w:sz w:val="20"/>
          <w:szCs w:val="20"/>
        </w:rPr>
        <w:t xml:space="preserve">Payment by </w:t>
      </w:r>
      <w:r w:rsidR="00F84021" w:rsidRPr="005F3719">
        <w:rPr>
          <w:rFonts w:ascii="Arial" w:hAnsi="Arial" w:cs="Arial"/>
          <w:sz w:val="20"/>
          <w:szCs w:val="20"/>
        </w:rPr>
        <w:t xml:space="preserve">Cash, </w:t>
      </w:r>
      <w:r w:rsidR="00636FEF">
        <w:rPr>
          <w:rFonts w:ascii="Arial" w:hAnsi="Arial" w:cs="Arial"/>
          <w:sz w:val="20"/>
          <w:szCs w:val="20"/>
        </w:rPr>
        <w:t>bank transfer</w:t>
      </w:r>
      <w:r w:rsidR="00623CFE" w:rsidRPr="005F3719">
        <w:rPr>
          <w:rFonts w:ascii="Arial" w:hAnsi="Arial" w:cs="Arial"/>
          <w:sz w:val="20"/>
          <w:szCs w:val="20"/>
        </w:rPr>
        <w:t xml:space="preserve"> </w:t>
      </w:r>
      <w:r w:rsidR="005D0E42">
        <w:rPr>
          <w:rFonts w:ascii="Arial" w:hAnsi="Arial" w:cs="Arial"/>
          <w:sz w:val="20"/>
          <w:szCs w:val="20"/>
        </w:rPr>
        <w:t>–</w:t>
      </w:r>
      <w:r w:rsidRPr="005F3719">
        <w:rPr>
          <w:rFonts w:ascii="Arial" w:hAnsi="Arial" w:cs="Arial"/>
          <w:sz w:val="20"/>
          <w:szCs w:val="20"/>
        </w:rPr>
        <w:t xml:space="preserve"> </w:t>
      </w:r>
      <w:r w:rsidR="005D0E42">
        <w:rPr>
          <w:rFonts w:ascii="Arial" w:hAnsi="Arial" w:cs="Arial"/>
          <w:sz w:val="20"/>
          <w:szCs w:val="20"/>
        </w:rPr>
        <w:t>message</w:t>
      </w:r>
      <w:r w:rsidR="00750E83" w:rsidRPr="005F3719">
        <w:rPr>
          <w:rFonts w:ascii="Arial" w:hAnsi="Arial" w:cs="Arial"/>
          <w:sz w:val="20"/>
          <w:szCs w:val="20"/>
        </w:rPr>
        <w:t xml:space="preserve"> </w:t>
      </w:r>
      <w:r w:rsidR="00623CFE" w:rsidRPr="005F3719">
        <w:rPr>
          <w:rFonts w:ascii="Arial" w:hAnsi="Arial" w:cs="Arial"/>
          <w:sz w:val="20"/>
          <w:szCs w:val="20"/>
        </w:rPr>
        <w:t>me for details</w:t>
      </w:r>
    </w:p>
    <w:p w14:paraId="4A73C778" w14:textId="77777777" w:rsidR="00D86F27" w:rsidRPr="005F3719" w:rsidRDefault="00D86F27" w:rsidP="00D86F27">
      <w:pPr>
        <w:rPr>
          <w:rFonts w:ascii="Arial" w:hAnsi="Arial" w:cs="Arial"/>
          <w:sz w:val="20"/>
          <w:szCs w:val="20"/>
        </w:rPr>
      </w:pPr>
    </w:p>
    <w:p w14:paraId="4A73C779" w14:textId="00E387DD" w:rsidR="00D86F27" w:rsidRPr="005F3719" w:rsidRDefault="00FC6940" w:rsidP="00D86F27">
      <w:pPr>
        <w:pStyle w:val="ListParagraph"/>
        <w:numPr>
          <w:ilvl w:val="0"/>
          <w:numId w:val="1"/>
        </w:numPr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5F3719">
        <w:rPr>
          <w:rFonts w:ascii="Arial" w:hAnsi="Arial" w:cs="Arial"/>
          <w:sz w:val="20"/>
          <w:szCs w:val="20"/>
        </w:rPr>
        <w:t xml:space="preserve">For size guide see </w:t>
      </w:r>
      <w:r w:rsidR="00D86F27" w:rsidRPr="005F3719">
        <w:rPr>
          <w:rFonts w:ascii="Arial" w:hAnsi="Arial" w:cs="Arial"/>
          <w:sz w:val="20"/>
          <w:szCs w:val="20"/>
        </w:rPr>
        <w:t xml:space="preserve">- </w:t>
      </w:r>
      <w:hyperlink r:id="rId9" w:history="1">
        <w:r w:rsidR="00D86F27" w:rsidRPr="005F3719">
          <w:rPr>
            <w:rStyle w:val="Hyperlink"/>
            <w:rFonts w:ascii="Arial" w:hAnsi="Arial" w:cs="Arial"/>
            <w:sz w:val="20"/>
            <w:szCs w:val="20"/>
          </w:rPr>
          <w:t>http://www.kalas.co.uk/size-guide</w:t>
        </w:r>
      </w:hyperlink>
    </w:p>
    <w:p w14:paraId="2B64B633" w14:textId="77777777" w:rsidR="00581F64" w:rsidRPr="005F3719" w:rsidRDefault="00581F64" w:rsidP="00581F64">
      <w:pPr>
        <w:pStyle w:val="ListParagraph"/>
        <w:rPr>
          <w:rFonts w:ascii="Arial" w:hAnsi="Arial" w:cs="Arial"/>
          <w:sz w:val="20"/>
          <w:szCs w:val="20"/>
        </w:rPr>
      </w:pPr>
    </w:p>
    <w:p w14:paraId="33DFCA68" w14:textId="3F37BD51" w:rsidR="00581F64" w:rsidRPr="005F3719" w:rsidRDefault="00581F64" w:rsidP="00D86F27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5F3719">
        <w:rPr>
          <w:rFonts w:ascii="Arial" w:hAnsi="Arial" w:cs="Arial"/>
          <w:sz w:val="20"/>
          <w:szCs w:val="20"/>
        </w:rPr>
        <w:t>Ladies fit available – please state with order if required</w:t>
      </w:r>
    </w:p>
    <w:p w14:paraId="4A73C77A" w14:textId="77777777" w:rsidR="00D86F27" w:rsidRPr="005F3719" w:rsidRDefault="00D86F27" w:rsidP="00D86F27">
      <w:pPr>
        <w:rPr>
          <w:rFonts w:ascii="Arial" w:hAnsi="Arial" w:cs="Arial"/>
          <w:sz w:val="20"/>
          <w:szCs w:val="20"/>
        </w:rPr>
      </w:pPr>
    </w:p>
    <w:p w14:paraId="4A73C77B" w14:textId="45BD95ED" w:rsidR="0014278D" w:rsidRPr="005F3719" w:rsidRDefault="00D86F27" w:rsidP="00D86F27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5F3719">
        <w:rPr>
          <w:rFonts w:ascii="Arial" w:hAnsi="Arial" w:cs="Arial"/>
          <w:sz w:val="20"/>
          <w:szCs w:val="20"/>
        </w:rPr>
        <w:t>Pr</w:t>
      </w:r>
      <w:r w:rsidR="003B4F6B" w:rsidRPr="005F3719">
        <w:rPr>
          <w:rFonts w:ascii="Arial" w:hAnsi="Arial" w:cs="Arial"/>
          <w:sz w:val="20"/>
          <w:szCs w:val="20"/>
        </w:rPr>
        <w:t xml:space="preserve">ices listed includes Dumfries CC </w:t>
      </w:r>
      <w:r w:rsidRPr="005F3719">
        <w:rPr>
          <w:rFonts w:ascii="Arial" w:hAnsi="Arial" w:cs="Arial"/>
          <w:sz w:val="20"/>
          <w:szCs w:val="20"/>
        </w:rPr>
        <w:t>discount on Kalas</w:t>
      </w:r>
      <w:r w:rsidR="003B4F6B" w:rsidRPr="005F3719">
        <w:rPr>
          <w:rFonts w:ascii="Arial" w:hAnsi="Arial" w:cs="Arial"/>
          <w:sz w:val="20"/>
          <w:szCs w:val="20"/>
        </w:rPr>
        <w:t xml:space="preserve"> prices</w:t>
      </w:r>
      <w:r w:rsidRPr="005F3719">
        <w:rPr>
          <w:rFonts w:ascii="Arial" w:hAnsi="Arial" w:cs="Arial"/>
          <w:sz w:val="20"/>
          <w:szCs w:val="20"/>
        </w:rPr>
        <w:t>.</w:t>
      </w:r>
    </w:p>
    <w:p w14:paraId="169A84B4" w14:textId="77777777" w:rsidR="002F4EA8" w:rsidRPr="005F3719" w:rsidRDefault="002F4EA8" w:rsidP="00FC6940">
      <w:pPr>
        <w:rPr>
          <w:rFonts w:ascii="Arial" w:hAnsi="Arial" w:cs="Arial"/>
          <w:sz w:val="20"/>
          <w:szCs w:val="20"/>
        </w:rPr>
      </w:pPr>
    </w:p>
    <w:p w14:paraId="4E9050F6" w14:textId="4FEE9C1D" w:rsidR="00623CFE" w:rsidRPr="005F3719" w:rsidRDefault="00623CFE" w:rsidP="00321747">
      <w:pPr>
        <w:pStyle w:val="ListParagraph"/>
        <w:rPr>
          <w:rFonts w:ascii="Arial" w:hAnsi="Arial" w:cs="Arial"/>
          <w:sz w:val="20"/>
          <w:szCs w:val="20"/>
        </w:rPr>
      </w:pPr>
    </w:p>
    <w:sectPr w:rsidR="00623CFE" w:rsidRPr="005F3719" w:rsidSect="00331875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5014D85" w14:textId="77777777" w:rsidR="007C4927" w:rsidRDefault="007C4927" w:rsidP="00581F64">
      <w:r>
        <w:separator/>
      </w:r>
    </w:p>
  </w:endnote>
  <w:endnote w:type="continuationSeparator" w:id="0">
    <w:p w14:paraId="5A8FACF1" w14:textId="77777777" w:rsidR="007C4927" w:rsidRDefault="007C4927" w:rsidP="00581F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4AD36E" w14:textId="77777777" w:rsidR="007C4927" w:rsidRDefault="007C4927" w:rsidP="00581F64">
      <w:r>
        <w:separator/>
      </w:r>
    </w:p>
  </w:footnote>
  <w:footnote w:type="continuationSeparator" w:id="0">
    <w:p w14:paraId="068EEB81" w14:textId="77777777" w:rsidR="007C4927" w:rsidRDefault="007C4927" w:rsidP="00581F6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47097D" w14:textId="3D466475" w:rsidR="00581F64" w:rsidRPr="00581F64" w:rsidRDefault="00636FEF">
    <w:pPr>
      <w:pStyle w:val="Header"/>
      <w:rPr>
        <w:b/>
        <w:bCs/>
        <w:sz w:val="32"/>
        <w:szCs w:val="32"/>
      </w:rPr>
    </w:pPr>
    <w:r>
      <w:rPr>
        <w:b/>
        <w:bCs/>
        <w:sz w:val="32"/>
        <w:szCs w:val="32"/>
      </w:rPr>
      <w:t xml:space="preserve">                                      </w:t>
    </w:r>
    <w:r w:rsidR="00581F64" w:rsidRPr="00581F64">
      <w:rPr>
        <w:b/>
        <w:bCs/>
        <w:sz w:val="32"/>
        <w:szCs w:val="32"/>
      </w:rPr>
      <w:t xml:space="preserve">Dumfries CC Kit </w:t>
    </w:r>
    <w:r>
      <w:rPr>
        <w:b/>
        <w:bCs/>
        <w:sz w:val="32"/>
        <w:szCs w:val="32"/>
      </w:rPr>
      <w:t>Stock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51A6938"/>
    <w:multiLevelType w:val="hybridMultilevel"/>
    <w:tmpl w:val="D6540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EFC18BA"/>
    <w:multiLevelType w:val="hybridMultilevel"/>
    <w:tmpl w:val="7E5E464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sDAwNDIyMjYzNjFQ0lEKTi0uzszPAykwrAUAMqlUXywAAAA="/>
  </w:docVars>
  <w:rsids>
    <w:rsidRoot w:val="000756A0"/>
    <w:rsid w:val="00000A1C"/>
    <w:rsid w:val="0000218C"/>
    <w:rsid w:val="00031A0E"/>
    <w:rsid w:val="000426BE"/>
    <w:rsid w:val="000675F4"/>
    <w:rsid w:val="00073009"/>
    <w:rsid w:val="000756A0"/>
    <w:rsid w:val="000A1D66"/>
    <w:rsid w:val="000A27D2"/>
    <w:rsid w:val="000A3AB9"/>
    <w:rsid w:val="000A4485"/>
    <w:rsid w:val="000B628A"/>
    <w:rsid w:val="000E0BAA"/>
    <w:rsid w:val="000E6753"/>
    <w:rsid w:val="000F6B1A"/>
    <w:rsid w:val="001278CC"/>
    <w:rsid w:val="001313E9"/>
    <w:rsid w:val="001354EC"/>
    <w:rsid w:val="00140A22"/>
    <w:rsid w:val="0014278D"/>
    <w:rsid w:val="00161BCE"/>
    <w:rsid w:val="00171D4D"/>
    <w:rsid w:val="00172D4C"/>
    <w:rsid w:val="00197FF6"/>
    <w:rsid w:val="001B2B3E"/>
    <w:rsid w:val="001B3F39"/>
    <w:rsid w:val="001D24D6"/>
    <w:rsid w:val="001D43B8"/>
    <w:rsid w:val="001E123F"/>
    <w:rsid w:val="001E3545"/>
    <w:rsid w:val="001E4564"/>
    <w:rsid w:val="00214F9C"/>
    <w:rsid w:val="0021765F"/>
    <w:rsid w:val="00235AF2"/>
    <w:rsid w:val="00240284"/>
    <w:rsid w:val="00243F48"/>
    <w:rsid w:val="002702D2"/>
    <w:rsid w:val="0027139F"/>
    <w:rsid w:val="002818D3"/>
    <w:rsid w:val="002B1083"/>
    <w:rsid w:val="002C2876"/>
    <w:rsid w:val="002D582D"/>
    <w:rsid w:val="002F2A20"/>
    <w:rsid w:val="002F4EA8"/>
    <w:rsid w:val="002F6291"/>
    <w:rsid w:val="00302F84"/>
    <w:rsid w:val="00321747"/>
    <w:rsid w:val="00331875"/>
    <w:rsid w:val="00360E79"/>
    <w:rsid w:val="0036534B"/>
    <w:rsid w:val="00385859"/>
    <w:rsid w:val="003B4F6B"/>
    <w:rsid w:val="003D5EDF"/>
    <w:rsid w:val="003E4268"/>
    <w:rsid w:val="003E7EA6"/>
    <w:rsid w:val="003F0D32"/>
    <w:rsid w:val="003F25DC"/>
    <w:rsid w:val="003F7F3A"/>
    <w:rsid w:val="00434B9E"/>
    <w:rsid w:val="00484DC5"/>
    <w:rsid w:val="00485EA2"/>
    <w:rsid w:val="004A136B"/>
    <w:rsid w:val="004A6B5C"/>
    <w:rsid w:val="004E3B84"/>
    <w:rsid w:val="004E724A"/>
    <w:rsid w:val="004E77A5"/>
    <w:rsid w:val="00510004"/>
    <w:rsid w:val="0051195B"/>
    <w:rsid w:val="00512618"/>
    <w:rsid w:val="005203FE"/>
    <w:rsid w:val="005339EE"/>
    <w:rsid w:val="005423D6"/>
    <w:rsid w:val="00552891"/>
    <w:rsid w:val="00566987"/>
    <w:rsid w:val="0057734B"/>
    <w:rsid w:val="00581F64"/>
    <w:rsid w:val="005919F6"/>
    <w:rsid w:val="00593029"/>
    <w:rsid w:val="005A4440"/>
    <w:rsid w:val="005A482A"/>
    <w:rsid w:val="005B595A"/>
    <w:rsid w:val="005C759E"/>
    <w:rsid w:val="005D0603"/>
    <w:rsid w:val="005D0E42"/>
    <w:rsid w:val="005D59B9"/>
    <w:rsid w:val="005F3719"/>
    <w:rsid w:val="0060315A"/>
    <w:rsid w:val="006054FC"/>
    <w:rsid w:val="00605A68"/>
    <w:rsid w:val="006112B2"/>
    <w:rsid w:val="00623CFE"/>
    <w:rsid w:val="00630DA5"/>
    <w:rsid w:val="00636FEF"/>
    <w:rsid w:val="00651A78"/>
    <w:rsid w:val="00651FBE"/>
    <w:rsid w:val="006673E3"/>
    <w:rsid w:val="00674236"/>
    <w:rsid w:val="006811A5"/>
    <w:rsid w:val="00694C6A"/>
    <w:rsid w:val="006B5707"/>
    <w:rsid w:val="006C6362"/>
    <w:rsid w:val="006F0707"/>
    <w:rsid w:val="00710EEF"/>
    <w:rsid w:val="00736914"/>
    <w:rsid w:val="007505AC"/>
    <w:rsid w:val="00750E83"/>
    <w:rsid w:val="00782162"/>
    <w:rsid w:val="007C0562"/>
    <w:rsid w:val="007C26E3"/>
    <w:rsid w:val="007C4927"/>
    <w:rsid w:val="007E7AB7"/>
    <w:rsid w:val="00824C1F"/>
    <w:rsid w:val="008366BF"/>
    <w:rsid w:val="00855170"/>
    <w:rsid w:val="00862D84"/>
    <w:rsid w:val="008637C9"/>
    <w:rsid w:val="008834B3"/>
    <w:rsid w:val="00883EBA"/>
    <w:rsid w:val="008C5415"/>
    <w:rsid w:val="008C5700"/>
    <w:rsid w:val="008D13FD"/>
    <w:rsid w:val="00911E11"/>
    <w:rsid w:val="00914F93"/>
    <w:rsid w:val="0093150C"/>
    <w:rsid w:val="00942DB4"/>
    <w:rsid w:val="00965856"/>
    <w:rsid w:val="00975B19"/>
    <w:rsid w:val="009C57B9"/>
    <w:rsid w:val="009D0163"/>
    <w:rsid w:val="009E61E0"/>
    <w:rsid w:val="00A1363C"/>
    <w:rsid w:val="00A269C9"/>
    <w:rsid w:val="00A416AB"/>
    <w:rsid w:val="00A42A83"/>
    <w:rsid w:val="00A45828"/>
    <w:rsid w:val="00A6494C"/>
    <w:rsid w:val="00A87271"/>
    <w:rsid w:val="00AA4C05"/>
    <w:rsid w:val="00AA6B8C"/>
    <w:rsid w:val="00AB56F0"/>
    <w:rsid w:val="00AE769C"/>
    <w:rsid w:val="00AF3603"/>
    <w:rsid w:val="00B022D4"/>
    <w:rsid w:val="00B06351"/>
    <w:rsid w:val="00B369B7"/>
    <w:rsid w:val="00B44424"/>
    <w:rsid w:val="00B82E4E"/>
    <w:rsid w:val="00C10BD1"/>
    <w:rsid w:val="00C40AAB"/>
    <w:rsid w:val="00C454CA"/>
    <w:rsid w:val="00C5027F"/>
    <w:rsid w:val="00C84059"/>
    <w:rsid w:val="00C8786F"/>
    <w:rsid w:val="00C96C4B"/>
    <w:rsid w:val="00CB26C1"/>
    <w:rsid w:val="00D03B5A"/>
    <w:rsid w:val="00D31F5E"/>
    <w:rsid w:val="00D60CB0"/>
    <w:rsid w:val="00D86F27"/>
    <w:rsid w:val="00D96EF8"/>
    <w:rsid w:val="00D97002"/>
    <w:rsid w:val="00DC5507"/>
    <w:rsid w:val="00DD299E"/>
    <w:rsid w:val="00DE67D9"/>
    <w:rsid w:val="00E1236E"/>
    <w:rsid w:val="00E2609F"/>
    <w:rsid w:val="00E3167F"/>
    <w:rsid w:val="00E631AB"/>
    <w:rsid w:val="00E670E7"/>
    <w:rsid w:val="00E72301"/>
    <w:rsid w:val="00E7420B"/>
    <w:rsid w:val="00E82950"/>
    <w:rsid w:val="00E9167C"/>
    <w:rsid w:val="00E937E1"/>
    <w:rsid w:val="00EE7B73"/>
    <w:rsid w:val="00EE7C7D"/>
    <w:rsid w:val="00EF4FBD"/>
    <w:rsid w:val="00F02438"/>
    <w:rsid w:val="00F13226"/>
    <w:rsid w:val="00F237DA"/>
    <w:rsid w:val="00F45548"/>
    <w:rsid w:val="00F5462D"/>
    <w:rsid w:val="00F56C2B"/>
    <w:rsid w:val="00F57154"/>
    <w:rsid w:val="00F67D3F"/>
    <w:rsid w:val="00F84021"/>
    <w:rsid w:val="00F85A7F"/>
    <w:rsid w:val="00F90422"/>
    <w:rsid w:val="00FA44AC"/>
    <w:rsid w:val="00FB2842"/>
    <w:rsid w:val="00FB5906"/>
    <w:rsid w:val="00FB59D7"/>
    <w:rsid w:val="00FB6692"/>
    <w:rsid w:val="00FC252A"/>
    <w:rsid w:val="00FC6940"/>
    <w:rsid w:val="00FD1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73C7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6F27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6F2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86F27"/>
    <w:pPr>
      <w:ind w:left="720"/>
      <w:contextualSpacing/>
    </w:pPr>
  </w:style>
  <w:style w:type="table" w:styleId="TableGrid">
    <w:name w:val="Table Grid"/>
    <w:basedOn w:val="TableNormal"/>
    <w:uiPriority w:val="59"/>
    <w:rsid w:val="00D86F27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12618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675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81F6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1F64"/>
    <w:rPr>
      <w:rFonts w:eastAsiaTheme="minorEastAsia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81F6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1F64"/>
    <w:rPr>
      <w:rFonts w:eastAsiaTheme="minorEastAsia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6F27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6F2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86F27"/>
    <w:pPr>
      <w:ind w:left="720"/>
      <w:contextualSpacing/>
    </w:pPr>
  </w:style>
  <w:style w:type="table" w:styleId="TableGrid">
    <w:name w:val="Table Grid"/>
    <w:basedOn w:val="TableNormal"/>
    <w:uiPriority w:val="59"/>
    <w:rsid w:val="00D86F27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12618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675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81F6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1F64"/>
    <w:rPr>
      <w:rFonts w:eastAsiaTheme="minorEastAsia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81F6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1F64"/>
    <w:rPr>
      <w:rFonts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2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9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about:blank" TargetMode="Externa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BC0D3-41B3-4D89-A80D-A5C3EC56CC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West Of Scotland</Company>
  <LinksUpToDate>false</LinksUpToDate>
  <CharactersWithSpaces>10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ry Collins</dc:creator>
  <cp:lastModifiedBy>Alex Ure</cp:lastModifiedBy>
  <cp:revision>2</cp:revision>
  <cp:lastPrinted>2021-10-04T19:43:00Z</cp:lastPrinted>
  <dcterms:created xsi:type="dcterms:W3CDTF">2023-12-10T17:30:00Z</dcterms:created>
  <dcterms:modified xsi:type="dcterms:W3CDTF">2023-12-10T17:30:00Z</dcterms:modified>
</cp:coreProperties>
</file>